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D2E2B" w14:textId="3C18EA3C" w:rsidR="005C3EFF" w:rsidRPr="00F908F6" w:rsidRDefault="00B66EA8" w:rsidP="00B66EA8">
      <w:pPr>
        <w:jc w:val="center"/>
        <w:rPr>
          <w:b/>
          <w:bCs/>
          <w:sz w:val="24"/>
          <w:szCs w:val="24"/>
          <w:u w:val="single"/>
        </w:rPr>
      </w:pPr>
      <w:r w:rsidRPr="00F908F6">
        <w:rPr>
          <w:b/>
          <w:bCs/>
          <w:sz w:val="24"/>
          <w:szCs w:val="24"/>
          <w:u w:val="single"/>
        </w:rPr>
        <w:t>Battle of the Neighbourhood Capstone</w:t>
      </w:r>
      <w:r w:rsidR="00F908F6" w:rsidRPr="00F908F6">
        <w:rPr>
          <w:b/>
          <w:bCs/>
          <w:sz w:val="24"/>
          <w:szCs w:val="24"/>
          <w:u w:val="single"/>
        </w:rPr>
        <w:t xml:space="preserve"> (Week 1)</w:t>
      </w:r>
      <w:r w:rsidR="0066767F" w:rsidRPr="00F908F6">
        <w:rPr>
          <w:b/>
          <w:bCs/>
          <w:sz w:val="24"/>
          <w:szCs w:val="24"/>
          <w:u w:val="single"/>
        </w:rPr>
        <w:t xml:space="preserve"> → </w:t>
      </w:r>
      <w:r w:rsidR="00F908F6" w:rsidRPr="00F908F6">
        <w:rPr>
          <w:b/>
          <w:bCs/>
          <w:sz w:val="24"/>
          <w:szCs w:val="24"/>
          <w:u w:val="single"/>
        </w:rPr>
        <w:t>New Vancouver Gym</w:t>
      </w:r>
    </w:p>
    <w:p w14:paraId="4F7574A9" w14:textId="14E77AD7" w:rsidR="0066767F" w:rsidRPr="00F908F6" w:rsidRDefault="00F908F6" w:rsidP="00F908F6">
      <w:pPr>
        <w:rPr>
          <w:b/>
          <w:bCs/>
          <w:u w:val="single"/>
        </w:rPr>
      </w:pPr>
      <w:r w:rsidRPr="00F908F6">
        <w:rPr>
          <w:b/>
          <w:bCs/>
          <w:u w:val="single"/>
        </w:rPr>
        <w:t>Introduction</w:t>
      </w:r>
      <w:r w:rsidR="00834663">
        <w:rPr>
          <w:b/>
          <w:bCs/>
          <w:u w:val="single"/>
        </w:rPr>
        <w:t>/Business Problem Section</w:t>
      </w:r>
      <w:r w:rsidRPr="00F908F6">
        <w:rPr>
          <w:b/>
          <w:bCs/>
          <w:u w:val="single"/>
        </w:rPr>
        <w:t>:</w:t>
      </w:r>
    </w:p>
    <w:p w14:paraId="497CDD04" w14:textId="5ECD5AFD" w:rsidR="00F908F6" w:rsidRDefault="00F908F6" w:rsidP="00A557D1">
      <w:pPr>
        <w:spacing w:line="360" w:lineRule="auto"/>
        <w:jc w:val="both"/>
      </w:pPr>
      <w:r>
        <w:t xml:space="preserve">For the Coursea Capstone, my project consists of searching for the ideal location to </w:t>
      </w:r>
      <w:r w:rsidR="000D1134">
        <w:t>open</w:t>
      </w:r>
      <w:r>
        <w:t xml:space="preserve"> a gym in the city of Vancouver. Vancouver is the third largest city in Canada with a population of 2,581,000 as of 2020 [1].</w:t>
      </w:r>
      <w:r w:rsidR="000D1134">
        <w:t xml:space="preserve"> It is costal city with warmer weather year around compared to most cities in Canada with on average higher living expenses. With beaches, seaports, and a high number of tourists, it looks to be an ideal city for a stakeholder who is interested in opening a gym.  This report will explore </w:t>
      </w:r>
      <w:r w:rsidR="00834663">
        <w:t xml:space="preserve">the </w:t>
      </w:r>
      <w:r w:rsidR="000D1134">
        <w:t>23 neighbourhoods that make up the city of Vancouver</w:t>
      </w:r>
      <w:r w:rsidR="00834663">
        <w:t xml:space="preserve"> and will analyze for each neighbourhood</w:t>
      </w:r>
      <w:r w:rsidR="007E0214">
        <w:t>;</w:t>
      </w:r>
      <w:r w:rsidR="000D1134">
        <w:t xml:space="preserve"> the number of fitness locations</w:t>
      </w:r>
      <w:r w:rsidR="00834663">
        <w:t>, income level, gym ratings, and crime rate</w:t>
      </w:r>
      <w:r w:rsidR="00691261">
        <w:t xml:space="preserve"> [2]</w:t>
      </w:r>
      <w:r w:rsidR="00834663">
        <w:t>.</w:t>
      </w:r>
      <w:r w:rsidR="00662D04">
        <w:t xml:space="preserve"> </w:t>
      </w:r>
      <w:r w:rsidR="00834663">
        <w:t>From this, a recommendation we will be on where the stakeholder should open their new gym/fitness center.</w:t>
      </w:r>
    </w:p>
    <w:p w14:paraId="355322FE" w14:textId="482B90B1" w:rsidR="00F908F6" w:rsidRDefault="00F908F6" w:rsidP="00F908F6">
      <w:pPr>
        <w:rPr>
          <w:b/>
          <w:bCs/>
          <w:u w:val="single"/>
        </w:rPr>
      </w:pPr>
      <w:r w:rsidRPr="00F908F6">
        <w:rPr>
          <w:b/>
          <w:bCs/>
          <w:u w:val="single"/>
        </w:rPr>
        <w:t>Data</w:t>
      </w:r>
      <w:r w:rsidR="00834663">
        <w:rPr>
          <w:b/>
          <w:bCs/>
          <w:u w:val="single"/>
        </w:rPr>
        <w:t xml:space="preserve"> Section</w:t>
      </w:r>
      <w:r w:rsidRPr="00F908F6">
        <w:rPr>
          <w:b/>
          <w:bCs/>
          <w:u w:val="single"/>
        </w:rPr>
        <w:t>:</w:t>
      </w:r>
    </w:p>
    <w:p w14:paraId="1A98FA34" w14:textId="77777777" w:rsidR="00834663" w:rsidRPr="00834663" w:rsidRDefault="00834663" w:rsidP="00834663">
      <w:r w:rsidRPr="00834663">
        <w:t>The data that will be used to compare neighbourhoods are as follows:</w:t>
      </w:r>
    </w:p>
    <w:p w14:paraId="79C34BDE" w14:textId="267439B9" w:rsidR="00834663" w:rsidRPr="00834663" w:rsidRDefault="00834663" w:rsidP="00834663">
      <w:pPr>
        <w:pStyle w:val="ListParagraph"/>
        <w:numPr>
          <w:ilvl w:val="0"/>
          <w:numId w:val="5"/>
        </w:numPr>
      </w:pPr>
      <w:r w:rsidRPr="00834663">
        <w:t>Number of total gyms per neighbourhood</w:t>
      </w:r>
    </w:p>
    <w:p w14:paraId="53D73FF4" w14:textId="6CA2D380" w:rsidR="00834663" w:rsidRPr="00834663" w:rsidRDefault="00834663" w:rsidP="00834663">
      <w:pPr>
        <w:pStyle w:val="ListParagraph"/>
        <w:numPr>
          <w:ilvl w:val="0"/>
          <w:numId w:val="5"/>
        </w:numPr>
      </w:pPr>
      <w:r w:rsidRPr="00834663">
        <w:t>Gym Ratings per neighbourhood</w:t>
      </w:r>
    </w:p>
    <w:p w14:paraId="6ACC8EF7" w14:textId="1427AEFC" w:rsidR="00834663" w:rsidRPr="00834663" w:rsidRDefault="00834663" w:rsidP="00834663">
      <w:pPr>
        <w:pStyle w:val="ListParagraph"/>
        <w:numPr>
          <w:ilvl w:val="0"/>
          <w:numId w:val="5"/>
        </w:numPr>
      </w:pPr>
      <w:r w:rsidRPr="00834663">
        <w:t>Average Income level per neighbourhood</w:t>
      </w:r>
    </w:p>
    <w:p w14:paraId="26FE6B0A" w14:textId="2AFC09D4" w:rsidR="00834663" w:rsidRPr="00834663" w:rsidRDefault="00834663" w:rsidP="00834663">
      <w:pPr>
        <w:pStyle w:val="ListParagraph"/>
        <w:numPr>
          <w:ilvl w:val="0"/>
          <w:numId w:val="5"/>
        </w:numPr>
      </w:pPr>
      <w:r w:rsidRPr="00834663">
        <w:t>Crime rate per neighbourhood</w:t>
      </w:r>
    </w:p>
    <w:p w14:paraId="1A2D4915" w14:textId="50016AD0" w:rsidR="00834663" w:rsidRPr="00834663" w:rsidRDefault="00834663" w:rsidP="00662D04">
      <w:pPr>
        <w:spacing w:line="360" w:lineRule="auto"/>
        <w:jc w:val="both"/>
      </w:pPr>
      <w:r>
        <w:t>Using Foursquare API location data along with the city of Vancouver statistics, data from the above points will be obtained.</w:t>
      </w:r>
    </w:p>
    <w:p w14:paraId="25211D1D" w14:textId="0F8E73AC" w:rsidR="00F908F6" w:rsidRDefault="00F908F6" w:rsidP="00F908F6">
      <w:pPr>
        <w:rPr>
          <w:b/>
          <w:bCs/>
          <w:u w:val="single"/>
        </w:rPr>
      </w:pPr>
      <w:r>
        <w:rPr>
          <w:b/>
          <w:bCs/>
          <w:u w:val="single"/>
        </w:rPr>
        <w:t>Reference:</w:t>
      </w:r>
    </w:p>
    <w:p w14:paraId="66F846A7" w14:textId="0F9A834A" w:rsidR="00F908F6" w:rsidRDefault="00F908F6" w:rsidP="00F908F6">
      <w:r w:rsidRPr="00F908F6">
        <w:t>[1]  Vancouver Population</w:t>
      </w:r>
      <w:r>
        <w:t xml:space="preserve"> Statistic</w:t>
      </w:r>
      <w:r w:rsidRPr="00F908F6">
        <w:t xml:space="preserve"> </w:t>
      </w:r>
      <w:r>
        <w:t xml:space="preserve">- </w:t>
      </w:r>
      <w:hyperlink r:id="rId5" w:history="1">
        <w:r w:rsidRPr="001B636B">
          <w:rPr>
            <w:rStyle w:val="Hyperlink"/>
          </w:rPr>
          <w:t>https://www.macrotrends.net/cities/20404/vancouver/population</w:t>
        </w:r>
      </w:hyperlink>
      <w:r w:rsidRPr="00F908F6">
        <w:t xml:space="preserve"> </w:t>
      </w:r>
    </w:p>
    <w:p w14:paraId="35AB633C" w14:textId="2A1DDF6A" w:rsidR="000D1134" w:rsidRPr="00F908F6" w:rsidRDefault="000D1134" w:rsidP="00F908F6">
      <w:r>
        <w:t xml:space="preserve">[2] Vancouver Neighbourhood Breakdown - </w:t>
      </w:r>
      <w:hyperlink r:id="rId6" w:history="1">
        <w:r w:rsidRPr="001B636B">
          <w:rPr>
            <w:rStyle w:val="Hyperlink"/>
          </w:rPr>
          <w:t>https://vancouver.ca/news-calendar/areas-of-the-city.aspx</w:t>
        </w:r>
      </w:hyperlink>
      <w:r>
        <w:t xml:space="preserve"> </w:t>
      </w:r>
    </w:p>
    <w:sectPr w:rsidR="000D1134" w:rsidRPr="00F908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802B5"/>
    <w:multiLevelType w:val="hybridMultilevel"/>
    <w:tmpl w:val="AD62FD74"/>
    <w:lvl w:ilvl="0" w:tplc="8A3A3B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C272CF"/>
    <w:multiLevelType w:val="hybridMultilevel"/>
    <w:tmpl w:val="1CAEB9D6"/>
    <w:lvl w:ilvl="0" w:tplc="C2BE8F92">
      <w:start w:val="1"/>
      <w:numFmt w:val="decimal"/>
      <w:lvlText w:val="%1)"/>
      <w:lvlJc w:val="left"/>
      <w:pPr>
        <w:ind w:left="41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4FF401FA"/>
    <w:multiLevelType w:val="hybridMultilevel"/>
    <w:tmpl w:val="0C045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E0E7F"/>
    <w:multiLevelType w:val="hybridMultilevel"/>
    <w:tmpl w:val="0974E83C"/>
    <w:lvl w:ilvl="0" w:tplc="7CFA17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1B21B97"/>
    <w:multiLevelType w:val="hybridMultilevel"/>
    <w:tmpl w:val="3DC2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7M0NTc3N7Q0sjRV0lEKTi0uzszPAykwrAUAg0X+DCwAAAA="/>
  </w:docVars>
  <w:rsids>
    <w:rsidRoot w:val="002062B2"/>
    <w:rsid w:val="000D1134"/>
    <w:rsid w:val="002054BB"/>
    <w:rsid w:val="002062B2"/>
    <w:rsid w:val="002F607F"/>
    <w:rsid w:val="0056679F"/>
    <w:rsid w:val="005C3EFF"/>
    <w:rsid w:val="0060059C"/>
    <w:rsid w:val="006174A2"/>
    <w:rsid w:val="00662D04"/>
    <w:rsid w:val="0066767F"/>
    <w:rsid w:val="00691261"/>
    <w:rsid w:val="006E2E8D"/>
    <w:rsid w:val="006E7472"/>
    <w:rsid w:val="007E0214"/>
    <w:rsid w:val="00834663"/>
    <w:rsid w:val="009B0AB5"/>
    <w:rsid w:val="00A101CC"/>
    <w:rsid w:val="00A557D1"/>
    <w:rsid w:val="00B66EA8"/>
    <w:rsid w:val="00DE525C"/>
    <w:rsid w:val="00F908F6"/>
    <w:rsid w:val="00FB0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66080"/>
  <w15:chartTrackingRefBased/>
  <w15:docId w15:val="{810CB6D1-CFC8-4091-B5DA-2E29A1FC2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E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08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8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ancouver.ca/news-calendar/areas-of-the-city.aspx" TargetMode="External"/><Relationship Id="rId5" Type="http://schemas.openxmlformats.org/officeDocument/2006/relationships/hyperlink" Target="https://www.macrotrends.net/cities/20404/vancouver/popul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8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Kairulla</dc:creator>
  <cp:keywords/>
  <dc:description/>
  <cp:lastModifiedBy>Salim Kairulla</cp:lastModifiedBy>
  <cp:revision>9</cp:revision>
  <dcterms:created xsi:type="dcterms:W3CDTF">2020-11-12T17:49:00Z</dcterms:created>
  <dcterms:modified xsi:type="dcterms:W3CDTF">2020-11-15T21:42:00Z</dcterms:modified>
</cp:coreProperties>
</file>